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1557 [-0.7647; 1.0761]        7.8  adolescent</w:t>
      </w:r>
      <w:r>
        <w:br/>
      </w:r>
      <w:r>
        <w:rPr>
          <w:rStyle w:val="VerbatimChar"/>
        </w:rPr>
        <w:t xml:space="preserve">## S2                         0.3383 [-0.4460; 1.1227]       10.2  adolescent</w:t>
      </w:r>
      <w:r>
        <w:br/>
      </w:r>
      <w:r>
        <w:rPr>
          <w:rStyle w:val="VerbatimChar"/>
        </w:rPr>
        <w:t xml:space="preserve">## S3                         0.0012 [-0.8018; 0.8041]        9.8  adolescent</w:t>
      </w:r>
      <w:r>
        <w:br/>
      </w:r>
      <w:r>
        <w:rPr>
          <w:rStyle w:val="VerbatimChar"/>
        </w:rPr>
        <w:t xml:space="preserve">## S4                        -0.4039 [-1.2316; 0.4239]        9.3       adult</w:t>
      </w:r>
      <w:r>
        <w:br/>
      </w:r>
      <w:r>
        <w:rPr>
          <w:rStyle w:val="VerbatimChar"/>
        </w:rPr>
        <w:t xml:space="preserve">## S5                         0.4648 [-0.1740; 1.1036]       14.0       adult</w:t>
      </w:r>
      <w:r>
        <w:br/>
      </w:r>
      <w:r>
        <w:rPr>
          <w:rStyle w:val="VerbatimChar"/>
        </w:rPr>
        <w:t xml:space="preserve">## S6                        -0.0146 [-0.6417; 0.6125]       14.4       adult</w:t>
      </w:r>
      <w:r>
        <w:br/>
      </w:r>
      <w:r>
        <w:rPr>
          <w:rStyle w:val="VerbatimChar"/>
        </w:rPr>
        <w:t xml:space="preserve">## S7                         0.6989 [ 0.1373; 1.2605]       16.9       adult</w:t>
      </w:r>
      <w:r>
        <w:br/>
      </w:r>
      <w:r>
        <w:rPr>
          <w:rStyle w:val="VerbatimChar"/>
        </w:rPr>
        <w:t xml:space="preserve">## S10: Only use prompt msgs -0.1682 [-0.7164; 0.3801]       17.5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95%-CI  tau^2    tau    Q   I^2</w:t>
      </w:r>
      <w:r>
        <w:br/>
      </w:r>
      <w:r>
        <w:rPr>
          <w:rStyle w:val="VerbatimChar"/>
        </w:rPr>
        <w:t xml:space="preserve">## age = adolescent    3  0.1688 [-0.2697; 0.6073]      0      0 0.35  0.0%</w:t>
      </w:r>
      <w:r>
        <w:br/>
      </w:r>
      <w:r>
        <w:rPr>
          <w:rStyle w:val="VerbatimChar"/>
        </w:rPr>
        <w:t xml:space="preserve">## age = adult         4  0.2406 [-0.5180; 0.9992] 0.1064 0.3262 5.93 49.4%</w:t>
      </w:r>
      <w:r>
        <w:br/>
      </w:r>
      <w:r>
        <w:rPr>
          <w:rStyle w:val="VerbatimChar"/>
        </w:rPr>
        <w:t xml:space="preserve">## age = adolescence   1 -0.1682 [-0.7164; 0.3801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7    2  0.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1557 [-0.7647; 1.0761]        7.8  upper-secundary</w:t>
      </w:r>
      <w:r>
        <w:br/>
      </w:r>
      <w:r>
        <w:rPr>
          <w:rStyle w:val="VerbatimChar"/>
        </w:rPr>
        <w:t xml:space="preserve">## S2                         0.3383 [-0.4460; 1.1227]       10.2  upper-secundary</w:t>
      </w:r>
      <w:r>
        <w:br/>
      </w:r>
      <w:r>
        <w:rPr>
          <w:rStyle w:val="VerbatimChar"/>
        </w:rPr>
        <w:t xml:space="preserve">## S3                         0.0012 [-0.8018; 0.8041]        9.8  upper-secundary</w:t>
      </w:r>
      <w:r>
        <w:br/>
      </w:r>
      <w:r>
        <w:rPr>
          <w:rStyle w:val="VerbatimChar"/>
        </w:rPr>
        <w:t xml:space="preserve">## S4                        -0.4039 [-1.2316; 0.4239]        9.3 higher-education</w:t>
      </w:r>
      <w:r>
        <w:br/>
      </w:r>
      <w:r>
        <w:rPr>
          <w:rStyle w:val="VerbatimChar"/>
        </w:rPr>
        <w:t xml:space="preserve">## S5                         0.4648 [-0.1740; 1.1036]       14.0 higher-education</w:t>
      </w:r>
      <w:r>
        <w:br/>
      </w:r>
      <w:r>
        <w:rPr>
          <w:rStyle w:val="VerbatimChar"/>
        </w:rPr>
        <w:t xml:space="preserve">## S6                        -0.0146 [-0.6417; 0.6125]       14.4 higher-education</w:t>
      </w:r>
      <w:r>
        <w:br/>
      </w:r>
      <w:r>
        <w:rPr>
          <w:rStyle w:val="VerbatimChar"/>
        </w:rPr>
        <w:t xml:space="preserve">## S7                         0.6989 [ 0.1373; 1.2605]       16.9          unknown</w:t>
      </w:r>
      <w:r>
        <w:br/>
      </w:r>
      <w:r>
        <w:rPr>
          <w:rStyle w:val="VerbatimChar"/>
        </w:rPr>
        <w:t xml:space="preserve">## S10: Only use prompt msgs -0.1682 [-0.7164; 0.3801]       17.5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0229 [-0.3430; 0.3888]      0      0 1.17  0.0%</w:t>
      </w:r>
      <w:r>
        <w:br/>
      </w:r>
      <w:r>
        <w:rPr>
          <w:rStyle w:val="VerbatimChar"/>
        </w:rPr>
        <w:t xml:space="preserve">## ed.level = higher-education   3 0.0654 [-0.9733; 1.1041] 0.0443 0.2104 2.79 28.4%</w:t>
      </w:r>
      <w:r>
        <w:br/>
      </w:r>
      <w:r>
        <w:rPr>
          <w:rStyle w:val="VerbatimChar"/>
        </w:rPr>
        <w:t xml:space="preserve">## ed.level = unknown            1 0.6989 [ 0.1373; 1.2605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83    2  0.0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tau^2    tau    Q  I^2</w:t>
      </w:r>
      <w:r>
        <w:br/>
      </w:r>
      <w:r>
        <w:rPr>
          <w:rStyle w:val="VerbatimChar"/>
        </w:rPr>
        <w:t xml:space="preserve">## intervention = Gender-stereotype color, rankin ...   7  0.2353 [-0.1091; 0.5797] 0.0246 0.1569 6.43 6.7%</w:t>
      </w:r>
      <w:r>
        <w:br/>
      </w:r>
      <w:r>
        <w:rPr>
          <w:rStyle w:val="VerbatimChar"/>
        </w:rPr>
        <w:t xml:space="preserve">## intervention = Gender-stereotyped motivational ...   1 -0.1682 [-0.7164; 0.3801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66    1  0.1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688 [-0.2697; 0.6073]      0      0 0.35</w:t>
      </w:r>
      <w:r>
        <w:br/>
      </w:r>
      <w:r>
        <w:rPr>
          <w:rStyle w:val="VerbatimChar"/>
        </w:rPr>
        <w:t xml:space="preserve">## age:intervention = adult:Gender-stereotype color,  ...   4  0.2406 [-0.5180; 0.9992] 0.1064 0.3262 5.93</w:t>
      </w:r>
      <w:r>
        <w:br/>
      </w:r>
      <w:r>
        <w:rPr>
          <w:rStyle w:val="VerbatimChar"/>
        </w:rPr>
        <w:t xml:space="preserve">## age:intervention = adolescence:Gender-stereotyped  ...   1 -0.1682 [-0.7164; 0.3801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49.4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7    2  0.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 0.1688 [-0.2697; 0.6073]      0      0 0.35</w:t>
      </w:r>
      <w:r>
        <w:br/>
      </w:r>
      <w:r>
        <w:rPr>
          <w:rStyle w:val="VerbatimChar"/>
        </w:rPr>
        <w:t xml:space="preserve">## ed.level:intervention = higher-education:Gender-stereot ...   3  0.0654 [-0.9733; 1.1041] 0.0443 0.2104 2.79</w:t>
      </w:r>
      <w:r>
        <w:br/>
      </w:r>
      <w:r>
        <w:rPr>
          <w:rStyle w:val="VerbatimChar"/>
        </w:rPr>
        <w:t xml:space="preserve">## ed.level:intervention = unknown:Gender-stereotype color ...   1  0.6989 [ 0.1373; 1.2605]     --     -- 0.00</w:t>
      </w:r>
      <w:r>
        <w:br/>
      </w:r>
      <w:r>
        <w:rPr>
          <w:rStyle w:val="VerbatimChar"/>
        </w:rPr>
        <w:t xml:space="preserve">## ed.level:intervention = upper-secundary:Gender-stereoty ...   1 -0.1682 [-0.7164; 0.3801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 0.0%</w:t>
      </w:r>
      <w:r>
        <w:br/>
      </w:r>
      <w:r>
        <w:rPr>
          <w:rStyle w:val="VerbatimChar"/>
        </w:rPr>
        <w:t xml:space="preserve">## ed.level:intervention = higher-education:Gender-stereot ... 28.4%</w:t>
      </w:r>
      <w:r>
        <w:br/>
      </w:r>
      <w:r>
        <w:rPr>
          <w:rStyle w:val="VerbatimChar"/>
        </w:rPr>
        <w:t xml:space="preserve">## ed.level:intervention = unknown:Gender-stereotype color ...    --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06    3  0.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688 [-0.2697; 0.6073]      0      0</w:t>
      </w:r>
      <w:r>
        <w:br/>
      </w:r>
      <w:r>
        <w:rPr>
          <w:rStyle w:val="VerbatimChar"/>
        </w:rPr>
        <w:t xml:space="preserve">## age:ed.level:intervention = adult:higher-education:Gender-s ...   3  0.0654 [-0.9733; 1.1041] 0.0443 0.2104</w:t>
      </w:r>
      <w:r>
        <w:br/>
      </w:r>
      <w:r>
        <w:rPr>
          <w:rStyle w:val="VerbatimChar"/>
        </w:rPr>
        <w:t xml:space="preserve">## age:ed.level:intervention = adult:unknown:Gender-stereotype ...   1  0.6989 [ 0.1373; 1.2605]     --     --</w:t>
      </w:r>
      <w:r>
        <w:br/>
      </w:r>
      <w:r>
        <w:rPr>
          <w:rStyle w:val="VerbatimChar"/>
        </w:rPr>
        <w:t xml:space="preserve">## age:ed.level:intervention = adolescence:upper-secundary:Gen ...   1 -0.1682 [-0.7164; 0.3801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0.35  0.0%</w:t>
      </w:r>
      <w:r>
        <w:br/>
      </w:r>
      <w:r>
        <w:rPr>
          <w:rStyle w:val="VerbatimChar"/>
        </w:rPr>
        <w:t xml:space="preserve">## age:ed.level:intervention = adult:higher-education:Gender-s ... 2.79 28.4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06    3  0.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1.453 -5.86 - 2.96 -0.645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b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men caused by (stFemale)</dc:title>
  <dc:creator>Geiser C. Challco geiser@alumni.usp.br</dc:creator>
  <cp:keywords/>
  <dcterms:created xsi:type="dcterms:W3CDTF">2022-06-09T19:16:59Z</dcterms:created>
  <dcterms:modified xsi:type="dcterms:W3CDTF">2022-06-09T19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